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0F99E5" w14:textId="77777777" w:rsidR="00DB2DEE" w:rsidRPr="00240D88" w:rsidRDefault="00DB2DEE" w:rsidP="00DB2DEE">
      <w:pPr>
        <w:spacing w:after="0" w:line="240" w:lineRule="auto"/>
        <w:jc w:val="center"/>
        <w:rPr>
          <w:rFonts w:cs="Calibri"/>
          <w:sz w:val="24"/>
          <w:szCs w:val="24"/>
        </w:rPr>
      </w:pPr>
      <w:r w:rsidRPr="00240D88">
        <w:rPr>
          <w:rFonts w:cs="Calibri"/>
          <w:noProof/>
          <w:sz w:val="24"/>
          <w:szCs w:val="24"/>
          <w:lang w:val="en-IN" w:eastAsia="en-IN"/>
        </w:rPr>
        <w:drawing>
          <wp:inline distT="0" distB="0" distL="0" distR="0" wp14:anchorId="50913F63" wp14:editId="6F399FEA">
            <wp:extent cx="571500" cy="533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FA6C7" w14:textId="77777777" w:rsidR="00DB2DEE" w:rsidRPr="00240D88" w:rsidRDefault="00DB2DEE" w:rsidP="00DB2DEE">
      <w:pPr>
        <w:spacing w:after="0" w:line="240" w:lineRule="auto"/>
        <w:jc w:val="center"/>
        <w:rPr>
          <w:rFonts w:cs="Calibri"/>
          <w:b/>
          <w:sz w:val="28"/>
          <w:szCs w:val="28"/>
        </w:rPr>
      </w:pPr>
      <w:r w:rsidRPr="00240D88">
        <w:rPr>
          <w:rFonts w:cs="Calibri"/>
          <w:b/>
          <w:sz w:val="28"/>
          <w:szCs w:val="28"/>
        </w:rPr>
        <w:t>INDIAN INSTITUTE OF GEOMORPHOLOGISTS (IGI)</w:t>
      </w:r>
    </w:p>
    <w:p w14:paraId="76FE1028" w14:textId="77777777" w:rsidR="00DB2DEE" w:rsidRPr="00240D88" w:rsidRDefault="00DB2DEE" w:rsidP="00DB2DEE">
      <w:pPr>
        <w:spacing w:after="0" w:line="240" w:lineRule="auto"/>
        <w:jc w:val="center"/>
        <w:rPr>
          <w:rFonts w:cs="Calibri"/>
          <w:b/>
          <w:sz w:val="24"/>
          <w:szCs w:val="24"/>
        </w:rPr>
      </w:pPr>
      <w:r w:rsidRPr="00240D88">
        <w:rPr>
          <w:rFonts w:cs="Calibri"/>
          <w:i/>
          <w:sz w:val="24"/>
          <w:szCs w:val="24"/>
        </w:rPr>
        <w:t>Headquarter:</w:t>
      </w:r>
      <w:r w:rsidRPr="00240D88">
        <w:rPr>
          <w:rFonts w:cs="Calibri"/>
          <w:sz w:val="24"/>
          <w:szCs w:val="24"/>
        </w:rPr>
        <w:t xml:space="preserve"> </w:t>
      </w:r>
      <w:r w:rsidRPr="00240D88">
        <w:rPr>
          <w:rFonts w:cs="Calibri"/>
          <w:b/>
          <w:sz w:val="24"/>
          <w:szCs w:val="24"/>
        </w:rPr>
        <w:t>Department of Geography, University of Allahabad, Allahabad-211002</w:t>
      </w:r>
    </w:p>
    <w:p w14:paraId="0BBED601" w14:textId="77777777" w:rsidR="00DB2DEE" w:rsidRPr="00240D88" w:rsidRDefault="00DB2DEE" w:rsidP="00DB2DEE">
      <w:pPr>
        <w:spacing w:after="0" w:line="240" w:lineRule="auto"/>
        <w:jc w:val="center"/>
        <w:rPr>
          <w:rFonts w:cs="Calibri"/>
          <w:sz w:val="24"/>
          <w:szCs w:val="24"/>
        </w:rPr>
      </w:pPr>
    </w:p>
    <w:p w14:paraId="3324A76D" w14:textId="77777777" w:rsidR="00DB2DEE" w:rsidRPr="00240D88" w:rsidRDefault="00DB2DEE" w:rsidP="00DB2DEE">
      <w:pPr>
        <w:spacing w:after="0"/>
        <w:jc w:val="center"/>
        <w:rPr>
          <w:rFonts w:cs="Calibri"/>
          <w:b/>
          <w:sz w:val="24"/>
          <w:szCs w:val="24"/>
        </w:rPr>
      </w:pPr>
      <w:r w:rsidRPr="00240D88">
        <w:rPr>
          <w:rFonts w:cs="Calibri"/>
          <w:b/>
          <w:sz w:val="24"/>
          <w:szCs w:val="24"/>
        </w:rPr>
        <w:t xml:space="preserve">APPLICATION FORM FOR THE PRESIDENT / VICE PRESIDENT OF THE </w:t>
      </w:r>
    </w:p>
    <w:p w14:paraId="2037C9E1" w14:textId="77777777" w:rsidR="00DB2DEE" w:rsidRPr="00240D88" w:rsidRDefault="00DB2DEE" w:rsidP="00DB2DEE">
      <w:pPr>
        <w:spacing w:after="0"/>
        <w:jc w:val="center"/>
        <w:rPr>
          <w:rFonts w:cs="Calibri"/>
          <w:b/>
          <w:sz w:val="24"/>
          <w:szCs w:val="24"/>
        </w:rPr>
      </w:pPr>
      <w:r w:rsidRPr="00240D88">
        <w:rPr>
          <w:rFonts w:ascii="Arial" w:hAnsi="Arial"/>
          <w:b/>
          <w:noProof/>
          <w:sz w:val="20"/>
          <w:szCs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B8C3E1" wp14:editId="1B3F498F">
                <wp:simplePos x="0" y="0"/>
                <wp:positionH relativeFrom="column">
                  <wp:posOffset>4859020</wp:posOffset>
                </wp:positionH>
                <wp:positionV relativeFrom="paragraph">
                  <wp:posOffset>115570</wp:posOffset>
                </wp:positionV>
                <wp:extent cx="998220" cy="1069975"/>
                <wp:effectExtent l="0" t="0" r="11430" b="1587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98220" cy="10699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E669A8" w14:textId="77777777" w:rsidR="00DB2DEE" w:rsidRDefault="00DB2DEE" w:rsidP="00DB2DEE"/>
                          <w:p w14:paraId="5070001D" w14:textId="77777777" w:rsidR="00DB2DEE" w:rsidRDefault="00DB2DEE" w:rsidP="00DB2DEE"/>
                          <w:p w14:paraId="73C12735" w14:textId="77777777" w:rsidR="00DB2DEE" w:rsidRDefault="00DB2DEE" w:rsidP="00DB2DEE">
                            <w:r>
                              <w:t>Photograp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left:0;text-align:left;margin-left:382.6pt;margin-top:9.1pt;width:78.6pt;height:8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">
                <v:fill opacity="0"/>
                <v:textbox>
                  <w:txbxContent>
                    <w:p w:rsidR="00DB2DEE" w:rsidRDefault="00DB2DEE" w:rsidP="00DB2DEE"/>
                    <w:p w:rsidR="00DB2DEE" w:rsidRDefault="00DB2DEE" w:rsidP="00DB2DEE"/>
                    <w:p w:rsidR="00DB2DEE" w:rsidRDefault="00DB2DEE" w:rsidP="00DB2DEE">
                      <w:r>
                        <w:t>Photograph</w:t>
                      </w:r>
                    </w:p>
                  </w:txbxContent>
                </v:textbox>
              </v:rect>
            </w:pict>
          </mc:Fallback>
        </mc:AlternateContent>
      </w:r>
      <w:r w:rsidRPr="00240D88">
        <w:rPr>
          <w:rFonts w:cs="Calibri"/>
          <w:b/>
          <w:sz w:val="24"/>
          <w:szCs w:val="24"/>
        </w:rPr>
        <w:t>YOUNG GEOMORPHOLOGISTS FORUM OF THE IGI</w:t>
      </w:r>
    </w:p>
    <w:p w14:paraId="174888F1" w14:textId="77777777" w:rsidR="00DB2DEE" w:rsidRPr="00240D88" w:rsidRDefault="00DB2DEE" w:rsidP="00DB2DEE">
      <w:pPr>
        <w:jc w:val="center"/>
        <w:rPr>
          <w:rFonts w:ascii="Arial" w:hAnsi="Arial"/>
          <w:b/>
          <w:sz w:val="20"/>
          <w:szCs w:val="20"/>
        </w:rPr>
      </w:pPr>
    </w:p>
    <w:p w14:paraId="54BA54F9" w14:textId="77777777" w:rsidR="00DB2DEE" w:rsidRPr="00240D88" w:rsidRDefault="00DB2DEE" w:rsidP="00DB2DEE">
      <w:pPr>
        <w:jc w:val="center"/>
        <w:rPr>
          <w:rFonts w:ascii="Arial" w:hAnsi="Arial"/>
          <w:b/>
          <w:sz w:val="20"/>
          <w:szCs w:val="20"/>
        </w:rPr>
      </w:pPr>
    </w:p>
    <w:p w14:paraId="0B5AC2FB" w14:textId="77777777" w:rsidR="00DB2DEE" w:rsidRPr="00240D88" w:rsidRDefault="00DB2DEE" w:rsidP="00DB2DEE">
      <w:pPr>
        <w:jc w:val="center"/>
        <w:rPr>
          <w:rFonts w:ascii="Arial" w:hAnsi="Arial"/>
          <w:b/>
          <w:sz w:val="20"/>
          <w:szCs w:val="20"/>
        </w:rPr>
      </w:pPr>
    </w:p>
    <w:p w14:paraId="33F6C797" w14:textId="77777777" w:rsidR="00DB2DEE" w:rsidRPr="00240D88" w:rsidRDefault="00DB2DEE" w:rsidP="00DB2DEE">
      <w:pPr>
        <w:jc w:val="center"/>
        <w:rPr>
          <w:rFonts w:ascii="Arial" w:hAnsi="Arial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6390"/>
      </w:tblGrid>
      <w:tr w:rsidR="00240D88" w:rsidRPr="00240D88" w14:paraId="4A37438B" w14:textId="77777777" w:rsidTr="004321EA">
        <w:tc>
          <w:tcPr>
            <w:tcW w:w="2988" w:type="dxa"/>
          </w:tcPr>
          <w:p w14:paraId="1D53AC5F" w14:textId="77777777" w:rsidR="00DB2DEE" w:rsidRPr="00240D88" w:rsidRDefault="00DB2DEE" w:rsidP="004321EA">
            <w:pPr>
              <w:spacing w:after="0" w:line="360" w:lineRule="auto"/>
              <w:ind w:left="9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 xml:space="preserve">Name </w:t>
            </w:r>
          </w:p>
          <w:p w14:paraId="2E087B0D" w14:textId="77777777" w:rsidR="00DB2DEE" w:rsidRPr="00240D88" w:rsidRDefault="00DB2DEE" w:rsidP="004321EA">
            <w:pPr>
              <w:spacing w:after="0" w:line="360" w:lineRule="auto"/>
              <w:ind w:left="9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(Full name capital letters)</w:t>
            </w:r>
          </w:p>
        </w:tc>
        <w:tc>
          <w:tcPr>
            <w:tcW w:w="6390" w:type="dxa"/>
          </w:tcPr>
          <w:p w14:paraId="16656097" w14:textId="77777777" w:rsidR="00DB2DEE" w:rsidRPr="00240D88" w:rsidRDefault="00DB2DEE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40D88" w:rsidRPr="00240D88" w14:paraId="25B6426C" w14:textId="77777777" w:rsidTr="004321EA">
        <w:tc>
          <w:tcPr>
            <w:tcW w:w="2988" w:type="dxa"/>
          </w:tcPr>
          <w:p w14:paraId="4526F84C" w14:textId="77777777" w:rsidR="00DB2DEE" w:rsidRPr="00240D88" w:rsidRDefault="00DB2DEE" w:rsidP="004321EA">
            <w:pPr>
              <w:spacing w:after="0" w:line="360" w:lineRule="auto"/>
              <w:ind w:left="9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Gender</w:t>
            </w:r>
          </w:p>
        </w:tc>
        <w:tc>
          <w:tcPr>
            <w:tcW w:w="6390" w:type="dxa"/>
          </w:tcPr>
          <w:p w14:paraId="03105C6C" w14:textId="77777777" w:rsidR="00DB2DEE" w:rsidRPr="00240D88" w:rsidRDefault="00DB2DEE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40D88" w:rsidRPr="00240D88" w14:paraId="4ECC0C33" w14:textId="77777777" w:rsidTr="004321EA">
        <w:tc>
          <w:tcPr>
            <w:tcW w:w="2988" w:type="dxa"/>
          </w:tcPr>
          <w:p w14:paraId="5C1F0300" w14:textId="77777777" w:rsidR="00DB2DEE" w:rsidRPr="00240D88" w:rsidRDefault="00DB2DEE" w:rsidP="004321EA">
            <w:pPr>
              <w:spacing w:after="0" w:line="360" w:lineRule="auto"/>
              <w:ind w:left="9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Place of Birth</w:t>
            </w:r>
          </w:p>
        </w:tc>
        <w:tc>
          <w:tcPr>
            <w:tcW w:w="6390" w:type="dxa"/>
          </w:tcPr>
          <w:p w14:paraId="2CC2F8B5" w14:textId="77777777" w:rsidR="00DB2DEE" w:rsidRPr="00240D88" w:rsidRDefault="00DB2DEE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40D88" w:rsidRPr="00240D88" w14:paraId="00B9C4F9" w14:textId="77777777" w:rsidTr="004321EA">
        <w:tc>
          <w:tcPr>
            <w:tcW w:w="2988" w:type="dxa"/>
          </w:tcPr>
          <w:p w14:paraId="04FCCF35" w14:textId="77777777" w:rsidR="00DB2DEE" w:rsidRPr="00240D88" w:rsidRDefault="00DB2DEE" w:rsidP="004321EA">
            <w:pPr>
              <w:spacing w:after="0" w:line="360" w:lineRule="auto"/>
              <w:ind w:left="9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Date of Birth</w:t>
            </w:r>
          </w:p>
        </w:tc>
        <w:tc>
          <w:tcPr>
            <w:tcW w:w="6390" w:type="dxa"/>
          </w:tcPr>
          <w:p w14:paraId="71A5CD16" w14:textId="77777777" w:rsidR="00DB2DEE" w:rsidRPr="00240D88" w:rsidRDefault="00DB2DEE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40D88" w:rsidRPr="00240D88" w14:paraId="522E4082" w14:textId="77777777" w:rsidTr="004321EA">
        <w:tc>
          <w:tcPr>
            <w:tcW w:w="2988" w:type="dxa"/>
          </w:tcPr>
          <w:p w14:paraId="71C64139" w14:textId="77777777" w:rsidR="00DB2DEE" w:rsidRPr="00240D88" w:rsidRDefault="00DB2DEE" w:rsidP="004321EA">
            <w:pPr>
              <w:spacing w:after="0" w:line="360" w:lineRule="auto"/>
              <w:ind w:left="9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Nationality</w:t>
            </w:r>
          </w:p>
        </w:tc>
        <w:tc>
          <w:tcPr>
            <w:tcW w:w="6390" w:type="dxa"/>
          </w:tcPr>
          <w:p w14:paraId="5DC10D76" w14:textId="77777777" w:rsidR="00DB2DEE" w:rsidRPr="00240D88" w:rsidRDefault="00DB2DEE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40D88" w:rsidRPr="00240D88" w14:paraId="03D3E8E5" w14:textId="77777777" w:rsidTr="004321EA">
        <w:tc>
          <w:tcPr>
            <w:tcW w:w="2988" w:type="dxa"/>
          </w:tcPr>
          <w:p w14:paraId="536D907E" w14:textId="77777777" w:rsidR="00DB2DEE" w:rsidRPr="00240D88" w:rsidRDefault="00DB2DEE" w:rsidP="004321EA">
            <w:pPr>
              <w:spacing w:after="0" w:line="360" w:lineRule="auto"/>
              <w:ind w:left="9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Address for communication</w:t>
            </w:r>
          </w:p>
        </w:tc>
        <w:tc>
          <w:tcPr>
            <w:tcW w:w="6390" w:type="dxa"/>
          </w:tcPr>
          <w:p w14:paraId="2D4D26BD" w14:textId="77777777" w:rsidR="00DB2DEE" w:rsidRPr="00240D88" w:rsidRDefault="00DB2DEE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40D88" w:rsidRPr="00240D88" w14:paraId="75778099" w14:textId="77777777" w:rsidTr="004321EA">
        <w:tc>
          <w:tcPr>
            <w:tcW w:w="2988" w:type="dxa"/>
          </w:tcPr>
          <w:p w14:paraId="739A5090" w14:textId="77777777" w:rsidR="00DB2DEE" w:rsidRPr="00240D88" w:rsidRDefault="00DB2DEE" w:rsidP="004321EA">
            <w:pPr>
              <w:spacing w:after="0" w:line="360" w:lineRule="auto"/>
              <w:ind w:left="9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Mobile Number</w:t>
            </w:r>
          </w:p>
        </w:tc>
        <w:tc>
          <w:tcPr>
            <w:tcW w:w="6390" w:type="dxa"/>
          </w:tcPr>
          <w:p w14:paraId="02118712" w14:textId="77777777" w:rsidR="00DB2DEE" w:rsidRPr="00240D88" w:rsidRDefault="00DB2DEE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40D88" w:rsidRPr="00240D88" w14:paraId="79901305" w14:textId="77777777" w:rsidTr="004321EA">
        <w:tc>
          <w:tcPr>
            <w:tcW w:w="2988" w:type="dxa"/>
          </w:tcPr>
          <w:p w14:paraId="048D5D3B" w14:textId="77777777" w:rsidR="00DB2DEE" w:rsidRPr="00240D88" w:rsidRDefault="00DB2DEE" w:rsidP="004321EA">
            <w:pPr>
              <w:spacing w:after="0" w:line="360" w:lineRule="auto"/>
              <w:ind w:left="9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E-mail</w:t>
            </w:r>
          </w:p>
        </w:tc>
        <w:tc>
          <w:tcPr>
            <w:tcW w:w="6390" w:type="dxa"/>
          </w:tcPr>
          <w:p w14:paraId="3E3E5D5A" w14:textId="77777777" w:rsidR="00DB2DEE" w:rsidRPr="00240D88" w:rsidRDefault="00DB2DEE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40D88" w:rsidRPr="00240D88" w14:paraId="11C66F4A" w14:textId="77777777" w:rsidTr="004321EA">
        <w:tc>
          <w:tcPr>
            <w:tcW w:w="2988" w:type="dxa"/>
          </w:tcPr>
          <w:p w14:paraId="2736920A" w14:textId="77777777" w:rsidR="00DB2DEE" w:rsidRPr="00240D88" w:rsidRDefault="00DB2DEE" w:rsidP="004321EA">
            <w:pPr>
              <w:spacing w:after="0" w:line="360" w:lineRule="auto"/>
              <w:ind w:left="9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 xml:space="preserve">Present Occupation and Designation </w:t>
            </w:r>
          </w:p>
        </w:tc>
        <w:tc>
          <w:tcPr>
            <w:tcW w:w="6390" w:type="dxa"/>
          </w:tcPr>
          <w:p w14:paraId="738D60C6" w14:textId="77777777" w:rsidR="00DB2DEE" w:rsidRPr="00240D88" w:rsidRDefault="00DB2DEE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40D88" w:rsidRPr="00240D88" w14:paraId="4B56BDFB" w14:textId="77777777" w:rsidTr="004321EA">
        <w:tc>
          <w:tcPr>
            <w:tcW w:w="2988" w:type="dxa"/>
          </w:tcPr>
          <w:p w14:paraId="04A817F8" w14:textId="77777777" w:rsidR="00DB2DEE" w:rsidRPr="00240D88" w:rsidRDefault="00DB2DEE" w:rsidP="004321EA">
            <w:pPr>
              <w:spacing w:after="0" w:line="360" w:lineRule="auto"/>
              <w:ind w:left="9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Affiliation</w:t>
            </w:r>
          </w:p>
        </w:tc>
        <w:tc>
          <w:tcPr>
            <w:tcW w:w="6390" w:type="dxa"/>
          </w:tcPr>
          <w:p w14:paraId="3FAC2D68" w14:textId="77777777" w:rsidR="00DB2DEE" w:rsidRPr="00240D88" w:rsidRDefault="00DB2DEE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40D88" w:rsidRPr="00240D88" w14:paraId="1653E1EA" w14:textId="77777777" w:rsidTr="004321EA">
        <w:tc>
          <w:tcPr>
            <w:tcW w:w="2988" w:type="dxa"/>
          </w:tcPr>
          <w:p w14:paraId="59C31FCC" w14:textId="77777777" w:rsidR="00DB2DEE" w:rsidRPr="00240D88" w:rsidRDefault="00DB2DEE" w:rsidP="004321EA">
            <w:pPr>
              <w:spacing w:after="0" w:line="360" w:lineRule="auto"/>
              <w:ind w:left="9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Whether full-time /part-time/ guest position</w:t>
            </w:r>
          </w:p>
        </w:tc>
        <w:tc>
          <w:tcPr>
            <w:tcW w:w="6390" w:type="dxa"/>
          </w:tcPr>
          <w:p w14:paraId="2DA7B83E" w14:textId="77777777" w:rsidR="00DB2DEE" w:rsidRPr="00240D88" w:rsidRDefault="00DB2DEE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40D88" w:rsidRPr="00240D88" w14:paraId="336639D7" w14:textId="77777777" w:rsidTr="004321EA">
        <w:tc>
          <w:tcPr>
            <w:tcW w:w="2988" w:type="dxa"/>
          </w:tcPr>
          <w:p w14:paraId="2B0E9B1C" w14:textId="77777777" w:rsidR="00DB2DEE" w:rsidRPr="00240D88" w:rsidRDefault="00DB2DEE" w:rsidP="004321EA">
            <w:pPr>
              <w:spacing w:after="0" w:line="360" w:lineRule="auto"/>
              <w:ind w:left="9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Date of joining in the substantive post (including previous institutions)</w:t>
            </w:r>
          </w:p>
        </w:tc>
        <w:tc>
          <w:tcPr>
            <w:tcW w:w="6390" w:type="dxa"/>
          </w:tcPr>
          <w:p w14:paraId="6A61577D" w14:textId="77777777" w:rsidR="00DB2DEE" w:rsidRPr="00240D88" w:rsidRDefault="00DB2DEE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40D88" w:rsidRPr="00240D88" w14:paraId="17C646E2" w14:textId="77777777" w:rsidTr="004321EA">
        <w:tc>
          <w:tcPr>
            <w:tcW w:w="2988" w:type="dxa"/>
          </w:tcPr>
          <w:p w14:paraId="73C5C85E" w14:textId="77777777" w:rsidR="00DB2DEE" w:rsidRPr="00240D88" w:rsidRDefault="00DB2DEE" w:rsidP="004321EA">
            <w:pPr>
              <w:spacing w:after="0" w:line="360" w:lineRule="auto"/>
              <w:ind w:left="9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 xml:space="preserve">Academic qualifications </w:t>
            </w:r>
          </w:p>
        </w:tc>
        <w:tc>
          <w:tcPr>
            <w:tcW w:w="6390" w:type="dxa"/>
          </w:tcPr>
          <w:p w14:paraId="05A4A122" w14:textId="77777777" w:rsidR="00DB2DEE" w:rsidRPr="00240D88" w:rsidRDefault="00DB2DEE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40D88" w:rsidRPr="00240D88" w14:paraId="56EE2278" w14:textId="77777777" w:rsidTr="004321EA">
        <w:tc>
          <w:tcPr>
            <w:tcW w:w="2988" w:type="dxa"/>
          </w:tcPr>
          <w:p w14:paraId="2C9A020D" w14:textId="77777777" w:rsidR="00DB2DEE" w:rsidRPr="00240D88" w:rsidRDefault="00DB2DEE" w:rsidP="004321EA">
            <w:pPr>
              <w:spacing w:after="0" w:line="360" w:lineRule="auto"/>
              <w:ind w:left="9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Specialization</w:t>
            </w:r>
          </w:p>
        </w:tc>
        <w:tc>
          <w:tcPr>
            <w:tcW w:w="6390" w:type="dxa"/>
          </w:tcPr>
          <w:p w14:paraId="2B4D7E2C" w14:textId="77777777" w:rsidR="00DB2DEE" w:rsidRPr="00240D88" w:rsidRDefault="00DB2DEE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CC20DC" w:rsidRPr="00240D88" w14:paraId="7C5F1799" w14:textId="77777777" w:rsidTr="004321EA">
        <w:tc>
          <w:tcPr>
            <w:tcW w:w="2988" w:type="dxa"/>
          </w:tcPr>
          <w:p w14:paraId="0AB3DC0E" w14:textId="357B228D" w:rsidR="00CC20DC" w:rsidRPr="00240D88" w:rsidRDefault="00CC20DC" w:rsidP="004321EA">
            <w:pPr>
              <w:spacing w:after="0" w:line="360" w:lineRule="auto"/>
              <w:ind w:left="9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 xml:space="preserve">IGI/IAG </w:t>
            </w:r>
            <w:r w:rsidR="00F50215" w:rsidRPr="00240D88">
              <w:rPr>
                <w:rFonts w:ascii="Arial" w:hAnsi="Arial"/>
                <w:sz w:val="20"/>
                <w:szCs w:val="20"/>
              </w:rPr>
              <w:t xml:space="preserve">Conference </w:t>
            </w:r>
            <w:r w:rsidRPr="00240D88">
              <w:rPr>
                <w:rFonts w:ascii="Arial" w:hAnsi="Arial"/>
                <w:sz w:val="20"/>
                <w:szCs w:val="20"/>
              </w:rPr>
              <w:t>Participating years</w:t>
            </w:r>
          </w:p>
          <w:p w14:paraId="7CEE3F5F" w14:textId="73BC1770" w:rsidR="00CC20DC" w:rsidRPr="00240D88" w:rsidRDefault="00CC20DC" w:rsidP="004321EA">
            <w:pPr>
              <w:spacing w:after="0" w:line="360" w:lineRule="auto"/>
              <w:ind w:left="9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(</w:t>
            </w:r>
            <w:r w:rsidR="00944899" w:rsidRPr="00240D88">
              <w:rPr>
                <w:rFonts w:ascii="Arial" w:hAnsi="Arial"/>
                <w:sz w:val="20"/>
                <w:szCs w:val="20"/>
              </w:rPr>
              <w:t xml:space="preserve">Registration Fee receipt or </w:t>
            </w:r>
            <w:r w:rsidR="00681050" w:rsidRPr="00240D88">
              <w:rPr>
                <w:rFonts w:ascii="Arial" w:hAnsi="Arial"/>
                <w:sz w:val="20"/>
                <w:szCs w:val="20"/>
              </w:rPr>
              <w:t xml:space="preserve">participation </w:t>
            </w:r>
            <w:r w:rsidR="00FA7F0E">
              <w:rPr>
                <w:rFonts w:ascii="Arial" w:hAnsi="Arial"/>
                <w:sz w:val="20"/>
                <w:szCs w:val="20"/>
              </w:rPr>
              <w:t xml:space="preserve">certificate </w:t>
            </w:r>
            <w:r w:rsidR="00681050" w:rsidRPr="00240D88">
              <w:rPr>
                <w:rFonts w:ascii="Arial" w:hAnsi="Arial"/>
                <w:sz w:val="20"/>
                <w:szCs w:val="20"/>
              </w:rPr>
              <w:t>should</w:t>
            </w:r>
            <w:r w:rsidRPr="00240D88">
              <w:rPr>
                <w:rFonts w:ascii="Arial" w:hAnsi="Arial"/>
                <w:sz w:val="20"/>
                <w:szCs w:val="20"/>
              </w:rPr>
              <w:t xml:space="preserve"> be attached)</w:t>
            </w:r>
          </w:p>
        </w:tc>
        <w:tc>
          <w:tcPr>
            <w:tcW w:w="6390" w:type="dxa"/>
          </w:tcPr>
          <w:p w14:paraId="5B022555" w14:textId="77777777" w:rsidR="00CC20DC" w:rsidRPr="00240D88" w:rsidRDefault="00CC20DC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</w:tbl>
    <w:p w14:paraId="08AD3030" w14:textId="77777777" w:rsidR="00DB2DEE" w:rsidRPr="00240D88" w:rsidRDefault="00DB2DEE" w:rsidP="00DB2DEE">
      <w:pPr>
        <w:spacing w:after="0"/>
        <w:rPr>
          <w:rFonts w:ascii="Arial" w:hAnsi="Arial"/>
          <w:b/>
          <w:sz w:val="20"/>
          <w:szCs w:val="20"/>
        </w:rPr>
      </w:pPr>
    </w:p>
    <w:p w14:paraId="771E45B3" w14:textId="77777777" w:rsidR="00DB2DEE" w:rsidRPr="00240D88" w:rsidRDefault="00DB2DEE" w:rsidP="00DB2DEE">
      <w:pPr>
        <w:spacing w:after="0"/>
        <w:rPr>
          <w:rFonts w:ascii="Arial" w:hAnsi="Arial"/>
          <w:b/>
          <w:sz w:val="20"/>
          <w:szCs w:val="20"/>
        </w:rPr>
      </w:pPr>
    </w:p>
    <w:p w14:paraId="7585EB1C" w14:textId="77777777" w:rsidR="00DB2DEE" w:rsidRPr="00240D88" w:rsidRDefault="00DB2DEE" w:rsidP="00DB2DEE">
      <w:pPr>
        <w:spacing w:after="0"/>
        <w:rPr>
          <w:rFonts w:ascii="Arial" w:hAnsi="Arial"/>
          <w:b/>
          <w:sz w:val="20"/>
          <w:szCs w:val="20"/>
        </w:rPr>
      </w:pPr>
      <w:r w:rsidRPr="00240D88">
        <w:rPr>
          <w:rFonts w:ascii="Arial" w:hAnsi="Arial"/>
          <w:b/>
          <w:sz w:val="20"/>
          <w:szCs w:val="20"/>
        </w:rPr>
        <w:t>IAG SCHOLARSHIP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6390"/>
      </w:tblGrid>
      <w:tr w:rsidR="00240D88" w:rsidRPr="00240D88" w14:paraId="74607924" w14:textId="77777777" w:rsidTr="004321EA">
        <w:tc>
          <w:tcPr>
            <w:tcW w:w="2988" w:type="dxa"/>
          </w:tcPr>
          <w:p w14:paraId="2D997E1E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IAG Young Geomorphologists Scholarship Received</w:t>
            </w:r>
          </w:p>
          <w:p w14:paraId="748822EE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 xml:space="preserve">(Year-wise details) </w:t>
            </w:r>
          </w:p>
        </w:tc>
        <w:tc>
          <w:tcPr>
            <w:tcW w:w="6390" w:type="dxa"/>
          </w:tcPr>
          <w:p w14:paraId="25B10317" w14:textId="77777777" w:rsidR="00DB2DEE" w:rsidRPr="00240D88" w:rsidRDefault="00DB2DEE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1.</w:t>
            </w:r>
          </w:p>
          <w:p w14:paraId="12D0624C" w14:textId="77777777" w:rsidR="00DB2DEE" w:rsidRPr="00240D88" w:rsidRDefault="00DB2DEE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2.</w:t>
            </w:r>
          </w:p>
          <w:p w14:paraId="5F57C863" w14:textId="77777777" w:rsidR="00DB2DEE" w:rsidRPr="00240D88" w:rsidRDefault="00DB2DEE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3.</w:t>
            </w:r>
          </w:p>
          <w:p w14:paraId="45AF6272" w14:textId="77777777" w:rsidR="00DB2DEE" w:rsidRPr="00240D88" w:rsidRDefault="00DB2DEE" w:rsidP="004321EA">
            <w:pPr>
              <w:spacing w:after="0" w:line="360" w:lineRule="auto"/>
              <w:ind w:left="720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4.</w:t>
            </w:r>
          </w:p>
        </w:tc>
      </w:tr>
    </w:tbl>
    <w:p w14:paraId="34145017" w14:textId="77777777" w:rsidR="00DB2DEE" w:rsidRPr="00240D88" w:rsidRDefault="00DB2DEE" w:rsidP="00DB2DEE">
      <w:pPr>
        <w:rPr>
          <w:rFonts w:ascii="Arial" w:hAnsi="Arial"/>
          <w:sz w:val="20"/>
          <w:szCs w:val="20"/>
        </w:rPr>
      </w:pPr>
      <w:r w:rsidRPr="00240D88">
        <w:rPr>
          <w:rFonts w:ascii="Arial" w:hAnsi="Arial"/>
          <w:sz w:val="20"/>
          <w:szCs w:val="20"/>
        </w:rPr>
        <w:t>(Please add more columns, if required)</w:t>
      </w:r>
    </w:p>
    <w:p w14:paraId="0A515F7F" w14:textId="1B964B39" w:rsidR="00F97D0E" w:rsidRPr="00240D88" w:rsidRDefault="00632E44" w:rsidP="00632E44">
      <w:pPr>
        <w:spacing w:after="0"/>
        <w:rPr>
          <w:rFonts w:ascii="Arial" w:hAnsi="Arial"/>
          <w:sz w:val="20"/>
          <w:szCs w:val="20"/>
        </w:rPr>
      </w:pPr>
      <w:r w:rsidRPr="00240D88">
        <w:rPr>
          <w:rFonts w:ascii="Arial" w:hAnsi="Arial"/>
          <w:b/>
          <w:sz w:val="20"/>
          <w:szCs w:val="20"/>
        </w:rPr>
        <w:t>IGI Young Geomorphologist Winner Award</w:t>
      </w:r>
      <w:r w:rsidR="00F97D0E" w:rsidRPr="00240D88">
        <w:rPr>
          <w:rFonts w:ascii="Arial" w:hAnsi="Arial"/>
          <w:b/>
          <w:sz w:val="20"/>
          <w:szCs w:val="20"/>
        </w:rPr>
        <w:t xml:space="preserve">: </w:t>
      </w:r>
      <w:r w:rsidR="00F97D0E" w:rsidRPr="00240D88">
        <w:rPr>
          <w:rFonts w:ascii="Arial" w:hAnsi="Arial"/>
          <w:sz w:val="20"/>
          <w:szCs w:val="20"/>
        </w:rPr>
        <w:t>Year</w:t>
      </w:r>
      <w:r w:rsidR="00CC20DC" w:rsidRPr="00240D88">
        <w:rPr>
          <w:rFonts w:ascii="Arial" w:hAnsi="Arial"/>
          <w:sz w:val="20"/>
          <w:szCs w:val="20"/>
        </w:rPr>
        <w:t>/s</w:t>
      </w:r>
      <w:r w:rsidR="00F97D0E" w:rsidRPr="00240D88">
        <w:rPr>
          <w:rFonts w:ascii="Arial" w:hAnsi="Arial"/>
          <w:sz w:val="20"/>
          <w:szCs w:val="20"/>
        </w:rPr>
        <w:t xml:space="preserve"> of Receipt</w:t>
      </w:r>
    </w:p>
    <w:p w14:paraId="6EC93625" w14:textId="77777777" w:rsidR="00632E44" w:rsidRPr="00240D88" w:rsidRDefault="00632E44" w:rsidP="00632E44">
      <w:pPr>
        <w:spacing w:after="0"/>
        <w:rPr>
          <w:rFonts w:ascii="Arial" w:hAnsi="Arial"/>
          <w:b/>
          <w:sz w:val="20"/>
          <w:szCs w:val="20"/>
        </w:rPr>
      </w:pPr>
      <w:r w:rsidRPr="00240D88">
        <w:rPr>
          <w:rFonts w:ascii="Arial" w:hAnsi="Arial"/>
          <w:b/>
          <w:sz w:val="20"/>
          <w:szCs w:val="20"/>
        </w:rPr>
        <w:t xml:space="preserve"> </w:t>
      </w:r>
    </w:p>
    <w:p w14:paraId="382F0D52" w14:textId="77777777" w:rsidR="00632E44" w:rsidRPr="00240D88" w:rsidRDefault="00632E44" w:rsidP="00DB2DEE">
      <w:pPr>
        <w:spacing w:after="0" w:line="240" w:lineRule="auto"/>
        <w:rPr>
          <w:rFonts w:ascii="Arial" w:hAnsi="Arial"/>
          <w:b/>
          <w:sz w:val="20"/>
          <w:szCs w:val="20"/>
        </w:rPr>
      </w:pPr>
    </w:p>
    <w:p w14:paraId="001EE194" w14:textId="77777777" w:rsidR="00DB2DEE" w:rsidRPr="00240D88" w:rsidRDefault="00DB2DEE" w:rsidP="00DB2DEE">
      <w:pPr>
        <w:spacing w:after="0" w:line="240" w:lineRule="auto"/>
        <w:rPr>
          <w:rFonts w:ascii="Arial" w:hAnsi="Arial"/>
          <w:b/>
          <w:sz w:val="20"/>
          <w:szCs w:val="20"/>
        </w:rPr>
      </w:pPr>
      <w:r w:rsidRPr="00240D88">
        <w:rPr>
          <w:rFonts w:ascii="Arial" w:hAnsi="Arial"/>
          <w:b/>
          <w:sz w:val="20"/>
          <w:szCs w:val="20"/>
        </w:rPr>
        <w:t>Publicat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9"/>
        <w:gridCol w:w="1699"/>
        <w:gridCol w:w="1646"/>
        <w:gridCol w:w="1893"/>
        <w:gridCol w:w="1825"/>
        <w:gridCol w:w="1582"/>
      </w:tblGrid>
      <w:tr w:rsidR="00240D88" w:rsidRPr="00240D88" w14:paraId="5339CA5F" w14:textId="77777777" w:rsidTr="004321EA">
        <w:tc>
          <w:tcPr>
            <w:tcW w:w="766" w:type="dxa"/>
          </w:tcPr>
          <w:p w14:paraId="3BC095A0" w14:textId="77777777" w:rsidR="00DB2DEE" w:rsidRPr="00240D88" w:rsidRDefault="00DB2DEE" w:rsidP="004321EA">
            <w:pPr>
              <w:spacing w:after="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Sl. No</w:t>
            </w:r>
          </w:p>
        </w:tc>
        <w:tc>
          <w:tcPr>
            <w:tcW w:w="1746" w:type="dxa"/>
          </w:tcPr>
          <w:p w14:paraId="6638F111" w14:textId="77777777" w:rsidR="00DB2DEE" w:rsidRPr="00240D88" w:rsidRDefault="00DB2DEE" w:rsidP="004321EA">
            <w:pPr>
              <w:spacing w:after="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Author/s</w:t>
            </w:r>
          </w:p>
        </w:tc>
        <w:tc>
          <w:tcPr>
            <w:tcW w:w="1705" w:type="dxa"/>
          </w:tcPr>
          <w:p w14:paraId="31850E84" w14:textId="77777777" w:rsidR="00DB2DEE" w:rsidRPr="00240D88" w:rsidRDefault="00DB2DEE" w:rsidP="004321EA">
            <w:pPr>
              <w:spacing w:after="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Title of the paper</w:t>
            </w:r>
          </w:p>
        </w:tc>
        <w:tc>
          <w:tcPr>
            <w:tcW w:w="1898" w:type="dxa"/>
          </w:tcPr>
          <w:p w14:paraId="588AA2A9" w14:textId="77777777" w:rsidR="00DB2DEE" w:rsidRPr="00240D88" w:rsidRDefault="00DB2DEE" w:rsidP="004321EA">
            <w:pPr>
              <w:spacing w:after="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Journal Name, volume, Issue, year/ Proceedings/book chapter</w:t>
            </w:r>
          </w:p>
        </w:tc>
        <w:tc>
          <w:tcPr>
            <w:tcW w:w="1845" w:type="dxa"/>
          </w:tcPr>
          <w:p w14:paraId="598F1CE3" w14:textId="77777777" w:rsidR="00DB2DEE" w:rsidRPr="00240D88" w:rsidRDefault="00DB2DEE" w:rsidP="004321EA">
            <w:pPr>
              <w:spacing w:after="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 xml:space="preserve">Whether peer-reviewed/UGC enlisted </w:t>
            </w:r>
          </w:p>
          <w:p w14:paraId="62541517" w14:textId="77777777" w:rsidR="00DB2DEE" w:rsidRPr="00240D88" w:rsidRDefault="00DB2DEE" w:rsidP="004321EA">
            <w:pPr>
              <w:spacing w:after="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(Yes/No)</w:t>
            </w:r>
          </w:p>
        </w:tc>
        <w:tc>
          <w:tcPr>
            <w:tcW w:w="1616" w:type="dxa"/>
          </w:tcPr>
          <w:p w14:paraId="4EBA1162" w14:textId="77777777" w:rsidR="00DB2DEE" w:rsidRPr="00240D88" w:rsidRDefault="00DB2DEE" w:rsidP="004321EA">
            <w:pPr>
              <w:spacing w:after="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Impact Factor (as per Thomson Reuters)</w:t>
            </w:r>
          </w:p>
        </w:tc>
      </w:tr>
      <w:tr w:rsidR="00240D88" w:rsidRPr="00240D88" w14:paraId="2C7BE2B2" w14:textId="77777777" w:rsidTr="004321EA">
        <w:tc>
          <w:tcPr>
            <w:tcW w:w="766" w:type="dxa"/>
          </w:tcPr>
          <w:p w14:paraId="6B157C52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1</w:t>
            </w:r>
          </w:p>
        </w:tc>
        <w:tc>
          <w:tcPr>
            <w:tcW w:w="1746" w:type="dxa"/>
          </w:tcPr>
          <w:p w14:paraId="324F3F84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05" w:type="dxa"/>
          </w:tcPr>
          <w:p w14:paraId="254469D2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98" w:type="dxa"/>
          </w:tcPr>
          <w:p w14:paraId="4C9C5FFA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45" w:type="dxa"/>
          </w:tcPr>
          <w:p w14:paraId="261AC6A0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616" w:type="dxa"/>
          </w:tcPr>
          <w:p w14:paraId="6C42A291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  <w:p w14:paraId="53638897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40D88" w:rsidRPr="00240D88" w14:paraId="4D1C865E" w14:textId="77777777" w:rsidTr="004321EA">
        <w:tc>
          <w:tcPr>
            <w:tcW w:w="766" w:type="dxa"/>
          </w:tcPr>
          <w:p w14:paraId="27B49856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2</w:t>
            </w:r>
          </w:p>
        </w:tc>
        <w:tc>
          <w:tcPr>
            <w:tcW w:w="1746" w:type="dxa"/>
          </w:tcPr>
          <w:p w14:paraId="5644F4A1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05" w:type="dxa"/>
          </w:tcPr>
          <w:p w14:paraId="2E69B914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98" w:type="dxa"/>
          </w:tcPr>
          <w:p w14:paraId="28EE0005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45" w:type="dxa"/>
          </w:tcPr>
          <w:p w14:paraId="4D838BCB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616" w:type="dxa"/>
          </w:tcPr>
          <w:p w14:paraId="4A96CBA1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  <w:p w14:paraId="160EB403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40D88" w:rsidRPr="00240D88" w14:paraId="6C4B4D24" w14:textId="77777777" w:rsidTr="004321EA">
        <w:tc>
          <w:tcPr>
            <w:tcW w:w="766" w:type="dxa"/>
          </w:tcPr>
          <w:p w14:paraId="5A5BB597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3</w:t>
            </w:r>
          </w:p>
        </w:tc>
        <w:tc>
          <w:tcPr>
            <w:tcW w:w="1746" w:type="dxa"/>
          </w:tcPr>
          <w:p w14:paraId="0B523BD9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05" w:type="dxa"/>
          </w:tcPr>
          <w:p w14:paraId="6CCEAD13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98" w:type="dxa"/>
          </w:tcPr>
          <w:p w14:paraId="4FD2A96A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45" w:type="dxa"/>
          </w:tcPr>
          <w:p w14:paraId="5FBA168E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616" w:type="dxa"/>
          </w:tcPr>
          <w:p w14:paraId="010037A2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  <w:p w14:paraId="0062E080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40D88" w:rsidRPr="00240D88" w14:paraId="17A898C1" w14:textId="77777777" w:rsidTr="004321EA">
        <w:tc>
          <w:tcPr>
            <w:tcW w:w="766" w:type="dxa"/>
          </w:tcPr>
          <w:p w14:paraId="1FDB3DB9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4</w:t>
            </w:r>
          </w:p>
        </w:tc>
        <w:tc>
          <w:tcPr>
            <w:tcW w:w="1746" w:type="dxa"/>
          </w:tcPr>
          <w:p w14:paraId="38DBB5E7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05" w:type="dxa"/>
          </w:tcPr>
          <w:p w14:paraId="5FDE34A2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98" w:type="dxa"/>
          </w:tcPr>
          <w:p w14:paraId="6A962342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45" w:type="dxa"/>
          </w:tcPr>
          <w:p w14:paraId="1CD39736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616" w:type="dxa"/>
          </w:tcPr>
          <w:p w14:paraId="7C5CAC3C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  <w:p w14:paraId="0A486DCA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40D88" w:rsidRPr="00240D88" w14:paraId="018B88F8" w14:textId="77777777" w:rsidTr="004321EA">
        <w:tc>
          <w:tcPr>
            <w:tcW w:w="766" w:type="dxa"/>
          </w:tcPr>
          <w:p w14:paraId="39F8EAB2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  <w:p w14:paraId="1D508C8D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40D88">
              <w:rPr>
                <w:rFonts w:ascii="Arial" w:hAnsi="Arial"/>
                <w:sz w:val="20"/>
                <w:szCs w:val="20"/>
              </w:rPr>
              <w:t>5</w:t>
            </w:r>
          </w:p>
        </w:tc>
        <w:tc>
          <w:tcPr>
            <w:tcW w:w="1746" w:type="dxa"/>
          </w:tcPr>
          <w:p w14:paraId="362CC78D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05" w:type="dxa"/>
          </w:tcPr>
          <w:p w14:paraId="6EF04D41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98" w:type="dxa"/>
          </w:tcPr>
          <w:p w14:paraId="13D09912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45" w:type="dxa"/>
          </w:tcPr>
          <w:p w14:paraId="448D1517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616" w:type="dxa"/>
          </w:tcPr>
          <w:p w14:paraId="736EED1E" w14:textId="77777777" w:rsidR="00DB2DEE" w:rsidRPr="00240D88" w:rsidRDefault="00DB2DEE" w:rsidP="004321EA">
            <w:pPr>
              <w:spacing w:after="0" w:line="36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</w:tbl>
    <w:p w14:paraId="61124950" w14:textId="77777777" w:rsidR="00DB2DEE" w:rsidRPr="00240D88" w:rsidRDefault="00DB2DEE" w:rsidP="00DB2DEE">
      <w:pPr>
        <w:rPr>
          <w:rFonts w:ascii="Arial" w:hAnsi="Arial"/>
          <w:sz w:val="20"/>
          <w:szCs w:val="20"/>
        </w:rPr>
      </w:pPr>
      <w:r w:rsidRPr="00240D88">
        <w:rPr>
          <w:rFonts w:ascii="Arial" w:hAnsi="Arial"/>
          <w:sz w:val="20"/>
          <w:szCs w:val="20"/>
        </w:rPr>
        <w:t>(Please add more columns, if required)</w:t>
      </w:r>
    </w:p>
    <w:p w14:paraId="15937D40" w14:textId="77777777" w:rsidR="00DB2DEE" w:rsidRPr="00240D88" w:rsidRDefault="00DB2DEE" w:rsidP="00DB2DEE">
      <w:pPr>
        <w:rPr>
          <w:rFonts w:ascii="Arial" w:hAnsi="Arial"/>
          <w:sz w:val="20"/>
          <w:szCs w:val="20"/>
        </w:rPr>
      </w:pPr>
    </w:p>
    <w:p w14:paraId="5638B081" w14:textId="77777777" w:rsidR="00DB2DEE" w:rsidRPr="00240D88" w:rsidRDefault="00DB2DEE" w:rsidP="00DB2DEE">
      <w:pPr>
        <w:rPr>
          <w:rFonts w:ascii="Arial" w:hAnsi="Arial"/>
          <w:b/>
          <w:sz w:val="20"/>
          <w:szCs w:val="20"/>
        </w:rPr>
      </w:pPr>
      <w:r w:rsidRPr="00240D88">
        <w:rPr>
          <w:rFonts w:ascii="Arial" w:hAnsi="Arial"/>
          <w:b/>
          <w:sz w:val="20"/>
          <w:szCs w:val="20"/>
        </w:rPr>
        <w:t>DECLARATIONS</w:t>
      </w:r>
    </w:p>
    <w:p w14:paraId="57D81DCD" w14:textId="77777777" w:rsidR="00DB2DEE" w:rsidRPr="00240D88" w:rsidRDefault="00DB2DEE" w:rsidP="00DB2DEE">
      <w:pPr>
        <w:pStyle w:val="ListParagraph"/>
        <w:numPr>
          <w:ilvl w:val="0"/>
          <w:numId w:val="7"/>
        </w:numPr>
        <w:rPr>
          <w:rFonts w:ascii="Arial" w:hAnsi="Arial"/>
          <w:sz w:val="20"/>
          <w:szCs w:val="20"/>
        </w:rPr>
      </w:pPr>
      <w:r w:rsidRPr="00240D88">
        <w:rPr>
          <w:rFonts w:ascii="Arial" w:hAnsi="Arial"/>
          <w:sz w:val="20"/>
          <w:szCs w:val="20"/>
        </w:rPr>
        <w:t xml:space="preserve">The aforesaid information provided regarding my credential is true to the knowledge and belief of me. </w:t>
      </w:r>
    </w:p>
    <w:p w14:paraId="18FC329E" w14:textId="77777777" w:rsidR="00DB2DEE" w:rsidRPr="00240D88" w:rsidRDefault="00DB2DEE" w:rsidP="00DB2DEE">
      <w:pPr>
        <w:pStyle w:val="ListParagraph"/>
        <w:numPr>
          <w:ilvl w:val="0"/>
          <w:numId w:val="7"/>
        </w:numPr>
        <w:rPr>
          <w:rFonts w:ascii="Arial" w:hAnsi="Arial"/>
          <w:sz w:val="20"/>
          <w:szCs w:val="20"/>
        </w:rPr>
      </w:pPr>
      <w:r w:rsidRPr="00240D88">
        <w:rPr>
          <w:rFonts w:ascii="Arial" w:hAnsi="Arial"/>
          <w:sz w:val="20"/>
          <w:szCs w:val="20"/>
        </w:rPr>
        <w:t xml:space="preserve">I shall abide by the rules and regulations of the Indian Institute of Geomorphologists (IGI). </w:t>
      </w:r>
    </w:p>
    <w:p w14:paraId="1E2E9584" w14:textId="77777777" w:rsidR="00DB2DEE" w:rsidRPr="00240D88" w:rsidRDefault="00DB2DEE" w:rsidP="00DB2DEE">
      <w:pPr>
        <w:pStyle w:val="ListParagraph"/>
        <w:numPr>
          <w:ilvl w:val="0"/>
          <w:numId w:val="7"/>
        </w:numPr>
        <w:rPr>
          <w:rFonts w:ascii="Arial" w:hAnsi="Arial"/>
          <w:sz w:val="20"/>
          <w:szCs w:val="20"/>
        </w:rPr>
      </w:pPr>
      <w:r w:rsidRPr="00240D88">
        <w:rPr>
          <w:rFonts w:ascii="Arial" w:hAnsi="Arial"/>
          <w:sz w:val="20"/>
          <w:szCs w:val="20"/>
        </w:rPr>
        <w:t>I shall dedicate myself to promote the Young Geomorphologists of India in International platform.</w:t>
      </w:r>
    </w:p>
    <w:p w14:paraId="7C2AB2AE" w14:textId="77777777" w:rsidR="000F2B05" w:rsidRPr="00240D88" w:rsidRDefault="000F2B05" w:rsidP="00DB2DEE">
      <w:pPr>
        <w:pStyle w:val="ListParagraph"/>
        <w:numPr>
          <w:ilvl w:val="0"/>
          <w:numId w:val="7"/>
        </w:numPr>
        <w:rPr>
          <w:rFonts w:ascii="Arial" w:hAnsi="Arial"/>
          <w:sz w:val="20"/>
          <w:szCs w:val="20"/>
        </w:rPr>
      </w:pPr>
      <w:r w:rsidRPr="00240D88">
        <w:rPr>
          <w:rFonts w:ascii="Arial" w:hAnsi="Arial"/>
          <w:sz w:val="20"/>
          <w:szCs w:val="20"/>
        </w:rPr>
        <w:t>I am attaching the document of participating at least three IGI Conferences.</w:t>
      </w:r>
    </w:p>
    <w:p w14:paraId="0D15B33A" w14:textId="77777777" w:rsidR="00DB2DEE" w:rsidRPr="00240D88" w:rsidRDefault="00DB2DEE" w:rsidP="00DB2DEE">
      <w:pPr>
        <w:spacing w:line="480" w:lineRule="auto"/>
        <w:rPr>
          <w:rFonts w:ascii="Arial" w:hAnsi="Arial"/>
          <w:sz w:val="20"/>
          <w:szCs w:val="20"/>
        </w:rPr>
      </w:pPr>
      <w:r w:rsidRPr="00240D88">
        <w:rPr>
          <w:rFonts w:ascii="Arial" w:hAnsi="Arial"/>
          <w:sz w:val="20"/>
          <w:szCs w:val="20"/>
        </w:rPr>
        <w:t>Date …………………..</w:t>
      </w:r>
    </w:p>
    <w:p w14:paraId="14896ED9" w14:textId="77777777" w:rsidR="00DB2DEE" w:rsidRPr="00240D88" w:rsidRDefault="00DB2DEE" w:rsidP="00DB2DEE">
      <w:pPr>
        <w:spacing w:line="480" w:lineRule="auto"/>
        <w:jc w:val="right"/>
        <w:rPr>
          <w:rFonts w:ascii="Arial" w:hAnsi="Arial"/>
          <w:sz w:val="20"/>
          <w:szCs w:val="20"/>
        </w:rPr>
      </w:pPr>
      <w:r w:rsidRPr="00240D88">
        <w:rPr>
          <w:rFonts w:ascii="Arial" w:hAnsi="Arial"/>
          <w:sz w:val="20"/>
          <w:szCs w:val="20"/>
        </w:rPr>
        <w:tab/>
      </w:r>
      <w:r w:rsidRPr="00240D88">
        <w:rPr>
          <w:rFonts w:ascii="Arial" w:hAnsi="Arial"/>
          <w:sz w:val="20"/>
          <w:szCs w:val="20"/>
        </w:rPr>
        <w:tab/>
      </w:r>
      <w:r w:rsidRPr="00240D88">
        <w:rPr>
          <w:rFonts w:ascii="Arial" w:hAnsi="Arial"/>
          <w:sz w:val="20"/>
          <w:szCs w:val="20"/>
        </w:rPr>
        <w:tab/>
      </w:r>
      <w:r w:rsidRPr="00240D88">
        <w:rPr>
          <w:rFonts w:ascii="Arial" w:hAnsi="Arial"/>
          <w:sz w:val="20"/>
          <w:szCs w:val="20"/>
        </w:rPr>
        <w:tab/>
      </w:r>
      <w:r w:rsidRPr="00240D88">
        <w:rPr>
          <w:rFonts w:ascii="Arial" w:hAnsi="Arial"/>
          <w:sz w:val="20"/>
          <w:szCs w:val="20"/>
        </w:rPr>
        <w:tab/>
      </w:r>
      <w:r w:rsidRPr="00240D88">
        <w:rPr>
          <w:rFonts w:ascii="Arial" w:hAnsi="Arial"/>
          <w:sz w:val="20"/>
          <w:szCs w:val="20"/>
        </w:rPr>
        <w:tab/>
        <w:t>Signature ………………………………...</w:t>
      </w:r>
    </w:p>
    <w:p w14:paraId="57AE8CFC" w14:textId="42C0BD25" w:rsidR="00A71740" w:rsidRPr="00240D88" w:rsidRDefault="00DB2DEE" w:rsidP="00C86099">
      <w:pPr>
        <w:pStyle w:val="ListParagraph"/>
        <w:jc w:val="right"/>
      </w:pPr>
      <w:r w:rsidRPr="00240D88">
        <w:rPr>
          <w:rFonts w:ascii="Arial" w:hAnsi="Arial"/>
          <w:sz w:val="20"/>
          <w:szCs w:val="20"/>
        </w:rPr>
        <w:t>Name in Full…………………………………………..</w:t>
      </w:r>
    </w:p>
    <w:sectPr w:rsidR="00A71740" w:rsidRPr="00240D88" w:rsidSect="00517CBE">
      <w:footerReference w:type="default" r:id="rId8"/>
      <w:pgSz w:w="12240" w:h="15840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A6DF7" w14:textId="77777777" w:rsidR="005D7EFD" w:rsidRDefault="005D7EFD">
      <w:pPr>
        <w:spacing w:after="0" w:line="240" w:lineRule="auto"/>
      </w:pPr>
      <w:r>
        <w:separator/>
      </w:r>
    </w:p>
  </w:endnote>
  <w:endnote w:type="continuationSeparator" w:id="0">
    <w:p w14:paraId="05EF8132" w14:textId="77777777" w:rsidR="005D7EFD" w:rsidRDefault="005D7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39820" w14:textId="03C280AA" w:rsidR="003A7E6A" w:rsidRDefault="00E76B54" w:rsidP="007F475B">
    <w:pPr>
      <w:pStyle w:val="Footer"/>
      <w:jc w:val="center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240D88">
      <w:rPr>
        <w:noProof/>
      </w:rPr>
      <w:t>3</w:t>
    </w:r>
    <w:r>
      <w:rPr>
        <w:noProof/>
      </w:rPr>
      <w:fldChar w:fldCharType="end"/>
    </w:r>
  </w:p>
  <w:p w14:paraId="38BFBAFF" w14:textId="77777777" w:rsidR="000032AE" w:rsidRDefault="005D7E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6F9E2" w14:textId="77777777" w:rsidR="005D7EFD" w:rsidRDefault="005D7EFD">
      <w:pPr>
        <w:spacing w:after="0" w:line="240" w:lineRule="auto"/>
      </w:pPr>
      <w:r>
        <w:separator/>
      </w:r>
    </w:p>
  </w:footnote>
  <w:footnote w:type="continuationSeparator" w:id="0">
    <w:p w14:paraId="3D1F8DE2" w14:textId="77777777" w:rsidR="005D7EFD" w:rsidRDefault="005D7E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B4875"/>
    <w:multiLevelType w:val="hybridMultilevel"/>
    <w:tmpl w:val="09D6C6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96A3F"/>
    <w:multiLevelType w:val="hybridMultilevel"/>
    <w:tmpl w:val="9A505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436EA"/>
    <w:multiLevelType w:val="hybridMultilevel"/>
    <w:tmpl w:val="6BDC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41529B"/>
    <w:multiLevelType w:val="hybridMultilevel"/>
    <w:tmpl w:val="27568E8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1BCEF402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406689"/>
    <w:multiLevelType w:val="hybridMultilevel"/>
    <w:tmpl w:val="A4248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8B2BD1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783788"/>
    <w:multiLevelType w:val="hybridMultilevel"/>
    <w:tmpl w:val="A4248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8B2BD1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085CD1"/>
    <w:multiLevelType w:val="hybridMultilevel"/>
    <w:tmpl w:val="FFE2267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7DAE57D3"/>
    <w:multiLevelType w:val="hybridMultilevel"/>
    <w:tmpl w:val="57FCE5A6"/>
    <w:lvl w:ilvl="0" w:tplc="4BDEE9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0"/>
  </w:num>
  <w:num w:numId="5">
    <w:abstractNumId w:val="4"/>
  </w:num>
  <w:num w:numId="6">
    <w:abstractNumId w:val="7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zExMbI0NLU0MjZT0lEKTi0uzszPAykwrgUAMwYVWSwAAAA="/>
  </w:docVars>
  <w:rsids>
    <w:rsidRoot w:val="00DB2DEE"/>
    <w:rsid w:val="000F2B05"/>
    <w:rsid w:val="001A014F"/>
    <w:rsid w:val="00240D88"/>
    <w:rsid w:val="002F307B"/>
    <w:rsid w:val="0033427E"/>
    <w:rsid w:val="00495F30"/>
    <w:rsid w:val="00542949"/>
    <w:rsid w:val="00555EFE"/>
    <w:rsid w:val="005D7EFD"/>
    <w:rsid w:val="00632E44"/>
    <w:rsid w:val="00681050"/>
    <w:rsid w:val="006A7201"/>
    <w:rsid w:val="007018DD"/>
    <w:rsid w:val="009128BD"/>
    <w:rsid w:val="00944899"/>
    <w:rsid w:val="009A524F"/>
    <w:rsid w:val="00A71740"/>
    <w:rsid w:val="00AB338F"/>
    <w:rsid w:val="00C86099"/>
    <w:rsid w:val="00CC20DC"/>
    <w:rsid w:val="00D52827"/>
    <w:rsid w:val="00D612E6"/>
    <w:rsid w:val="00D7309B"/>
    <w:rsid w:val="00DB2DEE"/>
    <w:rsid w:val="00E76B54"/>
    <w:rsid w:val="00ED4F3A"/>
    <w:rsid w:val="00F50215"/>
    <w:rsid w:val="00F97D0E"/>
    <w:rsid w:val="00FA7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C1EFB"/>
  <w15:chartTrackingRefBased/>
  <w15:docId w15:val="{CECAFEB3-18C8-427C-A404-9686FC585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DEE"/>
    <w:pPr>
      <w:spacing w:after="200" w:line="276" w:lineRule="auto"/>
    </w:pPr>
    <w:rPr>
      <w:rFonts w:ascii="Calibri" w:eastAsia="Calibri" w:hAnsi="Calibri" w:cs="Vrind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2DE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B2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DEE"/>
    <w:rPr>
      <w:rFonts w:ascii="Calibri" w:eastAsia="Calibri" w:hAnsi="Calibri" w:cs="Vrind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 De</dc:creator>
  <cp:keywords/>
  <dc:description/>
  <cp:lastModifiedBy>Sunil Kumar De</cp:lastModifiedBy>
  <cp:revision>5</cp:revision>
  <dcterms:created xsi:type="dcterms:W3CDTF">2021-10-31T04:34:00Z</dcterms:created>
  <dcterms:modified xsi:type="dcterms:W3CDTF">2021-11-25T06:24:00Z</dcterms:modified>
</cp:coreProperties>
</file>